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BFE81" w14:textId="77777777" w:rsidR="00E516CB" w:rsidRDefault="00517269">
      <w:r>
        <w:rPr>
          <w:noProof/>
        </w:rPr>
        <w:drawing>
          <wp:inline distT="0" distB="0" distL="0" distR="0" wp14:anchorId="2FE48831" wp14:editId="6D4987F4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8FC0" w14:textId="77777777" w:rsidR="00517269" w:rsidRDefault="00517269"/>
    <w:p w14:paraId="454AA060" w14:textId="77777777"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14:paraId="5AF764BB" w14:textId="50741C69"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BA46B8">
        <w:rPr>
          <w:rFonts w:ascii="Arial" w:hAnsi="Arial" w:cs="Arial"/>
          <w:b/>
          <w:sz w:val="56"/>
        </w:rPr>
        <w:t>November</w:t>
      </w:r>
      <w:r w:rsidR="004B4E13">
        <w:rPr>
          <w:rFonts w:ascii="Arial" w:hAnsi="Arial" w:cs="Arial"/>
          <w:b/>
          <w:sz w:val="56"/>
        </w:rPr>
        <w:t xml:space="preserve"> </w:t>
      </w:r>
      <w:r w:rsidR="00BA46B8">
        <w:rPr>
          <w:rFonts w:ascii="Arial" w:hAnsi="Arial" w:cs="Arial"/>
          <w:b/>
          <w:sz w:val="56"/>
        </w:rPr>
        <w:t>27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</w:t>
      </w:r>
      <w:proofErr w:type="gramStart"/>
      <w:r w:rsidR="006F719C">
        <w:rPr>
          <w:rFonts w:ascii="Arial" w:hAnsi="Arial" w:cs="Arial"/>
          <w:b/>
          <w:sz w:val="56"/>
        </w:rPr>
        <w:t>202</w:t>
      </w:r>
      <w:r w:rsidR="007A04DF">
        <w:rPr>
          <w:rFonts w:ascii="Arial" w:hAnsi="Arial" w:cs="Arial"/>
          <w:b/>
          <w:sz w:val="56"/>
        </w:rPr>
        <w:t>3</w:t>
      </w:r>
      <w:proofErr w:type="gramEnd"/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14:paraId="5FE03C50" w14:textId="77777777" w:rsidR="00517269" w:rsidRDefault="00517269" w:rsidP="00517269">
      <w:pPr>
        <w:jc w:val="both"/>
        <w:rPr>
          <w:color w:val="000000"/>
          <w:sz w:val="24"/>
          <w:szCs w:val="24"/>
        </w:rPr>
      </w:pPr>
    </w:p>
    <w:p w14:paraId="3876B5DC" w14:textId="77777777" w:rsidR="0053361B" w:rsidRPr="0053361B" w:rsidRDefault="00AD49D5" w:rsidP="00AD49D5">
      <w:pPr>
        <w:spacing w:after="0" w:line="360" w:lineRule="auto"/>
        <w:jc w:val="center"/>
        <w:rPr>
          <w:i/>
          <w:color w:val="000000"/>
          <w:sz w:val="40"/>
          <w:szCs w:val="24"/>
        </w:rPr>
      </w:pPr>
      <w:r>
        <w:rPr>
          <w:i/>
          <w:color w:val="000000"/>
          <w:sz w:val="40"/>
          <w:szCs w:val="24"/>
        </w:rPr>
        <w:t xml:space="preserve">The </w:t>
      </w:r>
      <w:r w:rsidR="0053361B" w:rsidRPr="0053361B">
        <w:rPr>
          <w:i/>
          <w:color w:val="000000"/>
          <w:sz w:val="40"/>
          <w:szCs w:val="24"/>
        </w:rPr>
        <w:t>Board</w:t>
      </w:r>
      <w:r w:rsidR="00517269"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>in person</w:t>
      </w:r>
      <w:r>
        <w:rPr>
          <w:i/>
          <w:color w:val="000000"/>
          <w:sz w:val="40"/>
          <w:szCs w:val="24"/>
        </w:rPr>
        <w:t xml:space="preserve"> at Station 81 (26642 Miller Bay Rd NE, Kingston) and </w:t>
      </w:r>
      <w:r w:rsidR="0058706E">
        <w:rPr>
          <w:i/>
          <w:color w:val="000000"/>
          <w:sz w:val="40"/>
          <w:szCs w:val="24"/>
        </w:rPr>
        <w:t>available</w:t>
      </w:r>
      <w:r>
        <w:rPr>
          <w:i/>
          <w:color w:val="000000"/>
          <w:sz w:val="40"/>
          <w:szCs w:val="24"/>
        </w:rPr>
        <w:t xml:space="preserve"> for </w:t>
      </w:r>
      <w:r w:rsidR="0053361B" w:rsidRPr="0053361B">
        <w:rPr>
          <w:i/>
          <w:color w:val="000000"/>
          <w:sz w:val="40"/>
          <w:szCs w:val="24"/>
        </w:rPr>
        <w:t>remote</w:t>
      </w:r>
      <w:r>
        <w:rPr>
          <w:i/>
          <w:color w:val="000000"/>
          <w:sz w:val="40"/>
          <w:szCs w:val="24"/>
        </w:rPr>
        <w:t xml:space="preserve"> attendance</w:t>
      </w:r>
      <w:r w:rsidR="0053361B" w:rsidRPr="0053361B">
        <w:rPr>
          <w:i/>
          <w:color w:val="000000"/>
          <w:sz w:val="40"/>
          <w:szCs w:val="24"/>
        </w:rPr>
        <w:t>.</w:t>
      </w:r>
    </w:p>
    <w:p w14:paraId="3D2B88DF" w14:textId="77777777"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14:paraId="4A2EA595" w14:textId="34B5C184"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A46D74">
        <w:rPr>
          <w:color w:val="000000"/>
          <w:sz w:val="40"/>
          <w:szCs w:val="24"/>
        </w:rPr>
        <w:t>:</w:t>
      </w:r>
      <w:r w:rsidRPr="00A46D74">
        <w:rPr>
          <w:color w:val="000000"/>
          <w:sz w:val="40"/>
          <w:szCs w:val="24"/>
        </w:rPr>
        <w:t xml:space="preserve"> </w:t>
      </w:r>
      <w:r w:rsidR="00EF345B">
        <w:rPr>
          <w:rFonts w:ascii="Segoe UI" w:hAnsi="Segoe UI" w:cs="Segoe UI"/>
          <w:b/>
          <w:color w:val="252424"/>
          <w:sz w:val="36"/>
        </w:rPr>
        <w:t>289</w:t>
      </w:r>
      <w:r w:rsidR="00167886">
        <w:rPr>
          <w:rFonts w:ascii="Segoe UI" w:hAnsi="Segoe UI" w:cs="Segoe UI"/>
          <w:b/>
          <w:color w:val="252424"/>
          <w:sz w:val="36"/>
        </w:rPr>
        <w:t xml:space="preserve"> </w:t>
      </w:r>
      <w:r w:rsidR="00EF345B">
        <w:rPr>
          <w:rFonts w:ascii="Segoe UI" w:hAnsi="Segoe UI" w:cs="Segoe UI"/>
          <w:b/>
          <w:color w:val="252424"/>
          <w:sz w:val="36"/>
        </w:rPr>
        <w:t>662</w:t>
      </w:r>
      <w:r w:rsidR="00167886">
        <w:rPr>
          <w:rFonts w:ascii="Segoe UI" w:hAnsi="Segoe UI" w:cs="Segoe UI"/>
          <w:b/>
          <w:color w:val="252424"/>
          <w:sz w:val="36"/>
        </w:rPr>
        <w:t xml:space="preserve"> </w:t>
      </w:r>
      <w:r w:rsidR="00EF345B">
        <w:rPr>
          <w:rFonts w:ascii="Segoe UI" w:hAnsi="Segoe UI" w:cs="Segoe UI"/>
          <w:b/>
          <w:color w:val="252424"/>
          <w:sz w:val="36"/>
        </w:rPr>
        <w:t>824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14:paraId="7A932569" w14:textId="77777777"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14:paraId="7A0F16A4" w14:textId="64C701F3" w:rsidR="0053361B" w:rsidRPr="0053361B" w:rsidRDefault="00AD49D5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Those attending remotely with q</w:t>
      </w:r>
      <w:r w:rsidR="0053361B">
        <w:rPr>
          <w:color w:val="000000"/>
          <w:sz w:val="40"/>
          <w:szCs w:val="24"/>
        </w:rPr>
        <w:t>uestions prior to, and during the mee</w:t>
      </w:r>
      <w:r w:rsidR="00091FB1">
        <w:rPr>
          <w:color w:val="000000"/>
          <w:sz w:val="40"/>
          <w:szCs w:val="24"/>
        </w:rPr>
        <w:t>ting should email</w:t>
      </w:r>
      <w:r>
        <w:rPr>
          <w:color w:val="000000"/>
          <w:sz w:val="40"/>
          <w:szCs w:val="24"/>
        </w:rPr>
        <w:t xml:space="preserve"> </w:t>
      </w:r>
      <w:r w:rsidR="00091FB1">
        <w:rPr>
          <w:color w:val="000000"/>
          <w:sz w:val="40"/>
          <w:szCs w:val="24"/>
        </w:rPr>
        <w:t xml:space="preserve">Summer Luther </w:t>
      </w:r>
      <w:r w:rsidR="0053361B"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 w:rsidR="0053361B"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9451" w14:textId="77777777"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14:paraId="7BBC7FE4" w14:textId="77777777"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8FD72" w14:textId="65D80BB6" w:rsidR="00517269" w:rsidRDefault="00BA46B8">
    <w:pPr>
      <w:pStyle w:val="Footer"/>
    </w:pPr>
    <w:r>
      <w:t>11</w:t>
    </w:r>
    <w:r w:rsidR="00B721ED">
      <w:t>.</w:t>
    </w:r>
    <w:r>
      <w:t>27</w:t>
    </w:r>
    <w:r w:rsidR="00B721ED">
      <w:t>.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198C6" w14:textId="77777777"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14:paraId="407D2BB1" w14:textId="77777777"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NasFAEJo9UktAAAA"/>
  </w:docVars>
  <w:rsids>
    <w:rsidRoot w:val="00517269"/>
    <w:rsid w:val="00001F22"/>
    <w:rsid w:val="000071AD"/>
    <w:rsid w:val="000135BD"/>
    <w:rsid w:val="000358D4"/>
    <w:rsid w:val="00055AE7"/>
    <w:rsid w:val="00091FB1"/>
    <w:rsid w:val="000935D7"/>
    <w:rsid w:val="00093ABF"/>
    <w:rsid w:val="000A4321"/>
    <w:rsid w:val="00100C19"/>
    <w:rsid w:val="00103D8A"/>
    <w:rsid w:val="00125E08"/>
    <w:rsid w:val="001310FB"/>
    <w:rsid w:val="00145104"/>
    <w:rsid w:val="00167886"/>
    <w:rsid w:val="00184A82"/>
    <w:rsid w:val="00187EFE"/>
    <w:rsid w:val="001B273F"/>
    <w:rsid w:val="001B7DEA"/>
    <w:rsid w:val="001C42ED"/>
    <w:rsid w:val="00252C0E"/>
    <w:rsid w:val="00253C6E"/>
    <w:rsid w:val="00277E18"/>
    <w:rsid w:val="002B1108"/>
    <w:rsid w:val="002B5FA7"/>
    <w:rsid w:val="002C1D56"/>
    <w:rsid w:val="002C2F22"/>
    <w:rsid w:val="002C65C8"/>
    <w:rsid w:val="00312070"/>
    <w:rsid w:val="00315AD4"/>
    <w:rsid w:val="0034114E"/>
    <w:rsid w:val="003767E4"/>
    <w:rsid w:val="00386E3A"/>
    <w:rsid w:val="003A0208"/>
    <w:rsid w:val="003B0AA0"/>
    <w:rsid w:val="003B7B9E"/>
    <w:rsid w:val="003C4270"/>
    <w:rsid w:val="00406455"/>
    <w:rsid w:val="004351EF"/>
    <w:rsid w:val="00441AD2"/>
    <w:rsid w:val="00452AD4"/>
    <w:rsid w:val="004644FB"/>
    <w:rsid w:val="004B4E13"/>
    <w:rsid w:val="004C5EA9"/>
    <w:rsid w:val="00507EAB"/>
    <w:rsid w:val="00517269"/>
    <w:rsid w:val="0053361B"/>
    <w:rsid w:val="00562BCA"/>
    <w:rsid w:val="0058706E"/>
    <w:rsid w:val="005A5072"/>
    <w:rsid w:val="005B49DB"/>
    <w:rsid w:val="00616BCE"/>
    <w:rsid w:val="006355A0"/>
    <w:rsid w:val="00642B73"/>
    <w:rsid w:val="006517F5"/>
    <w:rsid w:val="00680CA1"/>
    <w:rsid w:val="006F719C"/>
    <w:rsid w:val="0073398A"/>
    <w:rsid w:val="007A04DF"/>
    <w:rsid w:val="007B42B3"/>
    <w:rsid w:val="007D2B84"/>
    <w:rsid w:val="007E6126"/>
    <w:rsid w:val="00834D4F"/>
    <w:rsid w:val="00842FE0"/>
    <w:rsid w:val="00862542"/>
    <w:rsid w:val="008C36AB"/>
    <w:rsid w:val="008F6D9B"/>
    <w:rsid w:val="00901168"/>
    <w:rsid w:val="00915211"/>
    <w:rsid w:val="0094291E"/>
    <w:rsid w:val="0098487A"/>
    <w:rsid w:val="00993378"/>
    <w:rsid w:val="0099467B"/>
    <w:rsid w:val="009B5CFF"/>
    <w:rsid w:val="009B6E2D"/>
    <w:rsid w:val="009D0ACA"/>
    <w:rsid w:val="009E3B7C"/>
    <w:rsid w:val="00A349AC"/>
    <w:rsid w:val="00A46D74"/>
    <w:rsid w:val="00A61129"/>
    <w:rsid w:val="00A8343E"/>
    <w:rsid w:val="00AA6B4A"/>
    <w:rsid w:val="00AD49D5"/>
    <w:rsid w:val="00AF7B27"/>
    <w:rsid w:val="00B2474B"/>
    <w:rsid w:val="00B502CF"/>
    <w:rsid w:val="00B721ED"/>
    <w:rsid w:val="00B913CD"/>
    <w:rsid w:val="00BA46B8"/>
    <w:rsid w:val="00C12603"/>
    <w:rsid w:val="00C322FE"/>
    <w:rsid w:val="00C41833"/>
    <w:rsid w:val="00C546E4"/>
    <w:rsid w:val="00C66FDD"/>
    <w:rsid w:val="00CA2FD7"/>
    <w:rsid w:val="00D33B99"/>
    <w:rsid w:val="00D93236"/>
    <w:rsid w:val="00DC47EF"/>
    <w:rsid w:val="00DC5A1B"/>
    <w:rsid w:val="00E5007F"/>
    <w:rsid w:val="00E516CB"/>
    <w:rsid w:val="00E8528E"/>
    <w:rsid w:val="00E8782B"/>
    <w:rsid w:val="00EA0A6D"/>
    <w:rsid w:val="00EF345B"/>
    <w:rsid w:val="00F0283A"/>
    <w:rsid w:val="00F43141"/>
    <w:rsid w:val="00F73702"/>
    <w:rsid w:val="00F86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787441D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3-11-20T22:05:00Z</dcterms:created>
  <dcterms:modified xsi:type="dcterms:W3CDTF">2023-11-20T22:07:00Z</dcterms:modified>
</cp:coreProperties>
</file>